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223A9860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/</w:t>
            </w:r>
            <w:r w:rsidR="002C4284">
              <w:rPr>
                <w:rFonts w:ascii="Calibri" w:hAnsi="Calibri" w:cs="Calibri"/>
              </w:rPr>
              <w:t>22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2C4284">
              <w:rPr>
                <w:rFonts w:ascii="Calibri" w:hAnsi="Calibri" w:cs="Calibri"/>
              </w:rPr>
              <w:t>2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2C4284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2C4284">
              <w:rPr>
                <w:rFonts w:ascii="Calibri" w:hAnsi="Calibri" w:cs="Calibri"/>
              </w:rPr>
              <w:t>3</w:t>
            </w:r>
            <w:r w:rsidR="001140C9">
              <w:rPr>
                <w:rFonts w:ascii="Calibri" w:hAnsi="Calibri" w:cs="Calibri"/>
              </w:rPr>
              <w:t>:</w:t>
            </w:r>
            <w:r w:rsidR="002C4284"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2C4284">
              <w:rPr>
                <w:rFonts w:ascii="Calibri" w:hAnsi="Calibri" w:cs="Calibri"/>
              </w:rPr>
              <w:t>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10991975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52FBA8E7" w:rsidR="00054C18" w:rsidRPr="00BD13C1" w:rsidRDefault="00BD13C1" w:rsidP="0007138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>Maria Frausto</w:t>
            </w:r>
          </w:p>
        </w:tc>
      </w:tr>
      <w:tr w:rsidR="00054C18" w:rsidRPr="00FD58C3" w14:paraId="1CFFC113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34E1B4CF" w:rsidR="00054C18" w:rsidRPr="00BD13C1" w:rsidRDefault="00BD13C1" w:rsidP="00BD13C1">
            <w:pPr>
              <w:rPr>
                <w:b w:val="0"/>
                <w:bCs w:val="0"/>
              </w:rPr>
            </w:pPr>
            <w:r w:rsidRPr="00BD13C1">
              <w:rPr>
                <w:b w:val="0"/>
                <w:bCs w:val="0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>Michael Gurch</w:t>
            </w:r>
          </w:p>
        </w:tc>
      </w:tr>
      <w:tr w:rsidR="00054C18" w:rsidRPr="00FD58C3" w14:paraId="1FF37178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>Victoria Sheraden</w:t>
            </w:r>
          </w:p>
        </w:tc>
      </w:tr>
      <w:tr w:rsidR="006E76A0" w:rsidRPr="00FD58C3" w14:paraId="5C659F26" w14:textId="77777777" w:rsidTr="006E7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106842D6" w14:textId="527D4BB3" w:rsidR="003B0CF9" w:rsidRPr="00F91F64" w:rsidRDefault="003B0CF9" w:rsidP="00F91F64">
      <w:pPr>
        <w:pStyle w:val="ListParagraph"/>
        <w:ind w:left="360"/>
        <w:rPr>
          <w:rFonts w:cs="Calibri"/>
          <w:color w:val="000000" w:themeColor="text1"/>
        </w:rPr>
      </w:pPr>
    </w:p>
    <w:p w14:paraId="38F8AFD6" w14:textId="32495AB9" w:rsidR="003B0CF9" w:rsidRDefault="002C428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432A4B57" wp14:editId="39E045DE">
            <wp:extent cx="64008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4E348" w14:textId="77777777" w:rsidR="00F91F64" w:rsidRDefault="00F91F6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br w:type="page"/>
      </w:r>
    </w:p>
    <w:p w14:paraId="4B2FD071" w14:textId="278D550F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For Development: </w:t>
      </w:r>
    </w:p>
    <w:p w14:paraId="7F28F1FE" w14:textId="6518938A" w:rsidR="00F91F64" w:rsidRDefault="002C428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7AE108AB" wp14:editId="05C1C3E3">
            <wp:extent cx="640080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96E1E" w14:textId="196256E1" w:rsidR="001140C9" w:rsidRDefault="001140C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366BD759" w14:textId="73DD1E0E" w:rsidR="007D46CD" w:rsidRDefault="002C4284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Review and feedback test results and UAT</w:t>
      </w:r>
    </w:p>
    <w:p w14:paraId="04D6E7C4" w14:textId="5703DEFA" w:rsidR="002C4284" w:rsidRDefault="00EA0A8C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Training</w:t>
      </w:r>
    </w:p>
    <w:p w14:paraId="4A8E0D23" w14:textId="133F7998" w:rsidR="00EA0A8C" w:rsidRDefault="00EA0A8C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Confirm US Sprint 4</w:t>
      </w:r>
    </w:p>
    <w:p w14:paraId="05288AF9" w14:textId="664A202F" w:rsidR="00EA0A8C" w:rsidRPr="00A139FC" w:rsidRDefault="00EA0A8C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Sign-off Trello 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E7F3B" w14:textId="77777777" w:rsidR="00984AB6" w:rsidRDefault="00984AB6">
      <w:r>
        <w:separator/>
      </w:r>
    </w:p>
  </w:endnote>
  <w:endnote w:type="continuationSeparator" w:id="0">
    <w:p w14:paraId="5FF487EC" w14:textId="77777777" w:rsidR="00984AB6" w:rsidRDefault="00984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458F3" w14:textId="77777777" w:rsidR="00984AB6" w:rsidRDefault="00984AB6">
      <w:r>
        <w:separator/>
      </w:r>
    </w:p>
  </w:footnote>
  <w:footnote w:type="continuationSeparator" w:id="0">
    <w:p w14:paraId="7EEE2F4D" w14:textId="77777777" w:rsidR="00984AB6" w:rsidRDefault="00984A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A6E73"/>
    <w:multiLevelType w:val="hybridMultilevel"/>
    <w:tmpl w:val="15500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9"/>
  </w:num>
  <w:num w:numId="3" w16cid:durableId="656619126">
    <w:abstractNumId w:val="0"/>
  </w:num>
  <w:num w:numId="4" w16cid:durableId="83573901">
    <w:abstractNumId w:val="6"/>
  </w:num>
  <w:num w:numId="5" w16cid:durableId="286786811">
    <w:abstractNumId w:val="11"/>
  </w:num>
  <w:num w:numId="6" w16cid:durableId="1545949109">
    <w:abstractNumId w:val="2"/>
  </w:num>
  <w:num w:numId="7" w16cid:durableId="1722708851">
    <w:abstractNumId w:val="8"/>
  </w:num>
  <w:num w:numId="8" w16cid:durableId="1186941512">
    <w:abstractNumId w:val="7"/>
  </w:num>
  <w:num w:numId="9" w16cid:durableId="342245903">
    <w:abstractNumId w:val="10"/>
  </w:num>
  <w:num w:numId="10" w16cid:durableId="852260074">
    <w:abstractNumId w:val="3"/>
  </w:num>
  <w:num w:numId="11" w16cid:durableId="203255854">
    <w:abstractNumId w:val="4"/>
  </w:num>
  <w:num w:numId="12" w16cid:durableId="164831349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3ADC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67E67"/>
    <w:rsid w:val="00275AC9"/>
    <w:rsid w:val="002861AF"/>
    <w:rsid w:val="002904C8"/>
    <w:rsid w:val="002C4284"/>
    <w:rsid w:val="002D0336"/>
    <w:rsid w:val="002D7599"/>
    <w:rsid w:val="002D77B3"/>
    <w:rsid w:val="002E5F2B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3673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4BA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46CD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84AB6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13C1"/>
    <w:rsid w:val="00BD468D"/>
    <w:rsid w:val="00BE246A"/>
    <w:rsid w:val="00BF61AC"/>
    <w:rsid w:val="00C00F78"/>
    <w:rsid w:val="00C01F29"/>
    <w:rsid w:val="00C106C0"/>
    <w:rsid w:val="00C24BA2"/>
    <w:rsid w:val="00C31637"/>
    <w:rsid w:val="00C31B7C"/>
    <w:rsid w:val="00C31C4A"/>
    <w:rsid w:val="00C32D26"/>
    <w:rsid w:val="00C35EE7"/>
    <w:rsid w:val="00C5044D"/>
    <w:rsid w:val="00C621C2"/>
    <w:rsid w:val="00C819B0"/>
    <w:rsid w:val="00C837A6"/>
    <w:rsid w:val="00C94E32"/>
    <w:rsid w:val="00CA7684"/>
    <w:rsid w:val="00CB0047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71C9B"/>
    <w:rsid w:val="00EA0A8C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5C3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1F64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3</cp:revision>
  <cp:lastPrinted>2005-05-27T20:03:00Z</cp:lastPrinted>
  <dcterms:created xsi:type="dcterms:W3CDTF">2022-04-19T23:26:00Z</dcterms:created>
  <dcterms:modified xsi:type="dcterms:W3CDTF">2022-04-22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